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 xml:space="preserve">при мінімізації функції </w:t>
      </w:r>
      <w:proofErr w:type="spellStart"/>
      <w:r>
        <w:rPr>
          <w:sz w:val="28"/>
          <w:szCs w:val="28"/>
        </w:rPr>
        <w:t>Розенброка</w:t>
      </w:r>
      <w:proofErr w:type="spellEnd"/>
      <w:r>
        <w:rPr>
          <w:sz w:val="28"/>
          <w:szCs w:val="28"/>
        </w:rPr>
        <w:t xml:space="preserve">  в залежності від:</w:t>
      </w:r>
    </w:p>
    <w:p w14:paraId="655938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6F8CCE3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p w14:paraId="1BA265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DE193B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0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0"/>
    </w:p>
    <w:p w14:paraId="41F6224F" w14:textId="6638E7FA" w:rsidR="00857032" w:rsidRPr="00EE062C" w:rsidRDefault="00DE193B" w:rsidP="00DE193B">
      <w:pPr>
        <w:pStyle w:val="a7"/>
        <w:spacing w:after="160" w:line="360" w:lineRule="auto"/>
        <w:jc w:val="both"/>
        <w:rPr>
          <w:i/>
          <w:iCs/>
          <w:sz w:val="28"/>
          <w:szCs w:val="28"/>
        </w:rPr>
      </w:pPr>
      <w:r w:rsidRPr="00EE062C">
        <w:rPr>
          <w:i/>
          <w:iCs/>
          <w:sz w:val="28"/>
          <w:szCs w:val="28"/>
        </w:rPr>
        <w:t xml:space="preserve">Вплив величини кроку </w:t>
      </w:r>
      <w:r w:rsidRPr="00EE062C">
        <w:rPr>
          <w:i/>
          <w:iCs/>
          <w:sz w:val="28"/>
          <w:szCs w:val="28"/>
        </w:rPr>
        <w:t>h при обчисленні похідних</w:t>
      </w:r>
      <w:r w:rsidRPr="00EE062C">
        <w:rPr>
          <w:i/>
          <w:iCs/>
          <w:sz w:val="28"/>
          <w:szCs w:val="28"/>
        </w:rPr>
        <w:t xml:space="preserve"> </w:t>
      </w:r>
    </w:p>
    <w:p w14:paraId="0975CE35" w14:textId="423BA888" w:rsidR="00DE193B" w:rsidRDefault="00DE193B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Початкові умови</w:t>
      </w:r>
      <w:r>
        <w:rPr>
          <w:sz w:val="28"/>
          <w:szCs w:val="28"/>
          <w:lang w:val="en-US"/>
        </w:rPr>
        <w:t>:</w:t>
      </w:r>
    </w:p>
    <w:p w14:paraId="3B6BC23D" w14:textId="6B005614" w:rsidR="00D234EF" w:rsidRPr="00D234EF" w:rsidRDefault="00D234EF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Початкова точка</w:t>
      </w:r>
      <w:r>
        <w:rPr>
          <w:sz w:val="28"/>
          <w:szCs w:val="28"/>
          <w:lang w:val="en-US"/>
        </w:rPr>
        <w:t>: (-1.2, 0)</w:t>
      </w:r>
    </w:p>
    <w:p w14:paraId="47960B33" w14:textId="173A63A0" w:rsidR="00C50DDE" w:rsidRDefault="00C50DDE" w:rsidP="00DE193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t>Критерій закінчення</w:t>
      </w:r>
      <w:r>
        <w:rPr>
          <w:sz w:val="28"/>
          <w:szCs w:val="28"/>
          <w:lang w:val="en-US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1F49EBA7" w14:textId="09DFD5FE" w:rsidR="00C50DDE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0.001</w:t>
      </w:r>
    </w:p>
    <w:p w14:paraId="71778C53" w14:textId="0C4F47B8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Золотий переріз</w:t>
      </w:r>
    </w:p>
    <w:p w14:paraId="1EA87E60" w14:textId="48119E2A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0.001</w:t>
      </w:r>
    </w:p>
    <w:p w14:paraId="4CBDBB25" w14:textId="4F7B798C" w:rsidR="00DB338B" w:rsidRDefault="00DB338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472F233B" w14:textId="2016C1D4" w:rsidR="0051690D" w:rsidRPr="0051690D" w:rsidRDefault="0051690D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а похідної</w:t>
      </w:r>
      <w:r>
        <w:rPr>
          <w:sz w:val="28"/>
          <w:szCs w:val="28"/>
          <w:lang w:val="en-US"/>
        </w:rPr>
        <w:t xml:space="preserve">: </w:t>
      </w:r>
      <w:r>
        <w:rPr>
          <w:sz w:val="28"/>
          <w:szCs w:val="28"/>
        </w:rPr>
        <w:t>центральна</w:t>
      </w:r>
    </w:p>
    <w:p w14:paraId="465B3FAE" w14:textId="5795A7ED" w:rsidR="00507FDE" w:rsidRPr="007B6B98" w:rsidRDefault="00507FDE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4A08AB34" w14:textId="14CAD1D1" w:rsidR="00DE193B" w:rsidRDefault="00EF05EC" w:rsidP="00DE193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tbl>
      <w:tblPr>
        <w:tblStyle w:val="a8"/>
        <w:tblW w:w="9032" w:type="dxa"/>
        <w:tblInd w:w="720" w:type="dxa"/>
        <w:tblLook w:val="04A0" w:firstRow="1" w:lastRow="0" w:firstColumn="1" w:lastColumn="0" w:noHBand="0" w:noVBand="1"/>
      </w:tblPr>
      <w:tblGrid>
        <w:gridCol w:w="2132"/>
        <w:gridCol w:w="3164"/>
        <w:gridCol w:w="1593"/>
        <w:gridCol w:w="2143"/>
      </w:tblGrid>
      <w:tr w:rsidR="00E8389D" w:rsidRPr="00E8389D" w14:paraId="3CD1484E" w14:textId="77777777" w:rsidTr="00E8389D">
        <w:trPr>
          <w:trHeight w:val="296"/>
        </w:trPr>
        <w:tc>
          <w:tcPr>
            <w:tcW w:w="2132" w:type="dxa"/>
          </w:tcPr>
          <w:p w14:paraId="3A53FE70" w14:textId="6A46571A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lastRenderedPageBreak/>
              <w:t>Величина кроку</w:t>
            </w:r>
            <w:r w:rsidR="007B6B98" w:rsidRPr="002E3DCD">
              <w:rPr>
                <w:sz w:val="28"/>
                <w:szCs w:val="28"/>
              </w:rPr>
              <w:t xml:space="preserve"> h</w:t>
            </w:r>
          </w:p>
        </w:tc>
        <w:tc>
          <w:tcPr>
            <w:tcW w:w="3164" w:type="dxa"/>
          </w:tcPr>
          <w:p w14:paraId="4354D725" w14:textId="25B159AF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1593" w:type="dxa"/>
          </w:tcPr>
          <w:p w14:paraId="28CE72B8" w14:textId="434BC229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143" w:type="dxa"/>
          </w:tcPr>
          <w:p w14:paraId="7A9B8F31" w14:textId="1E937547" w:rsidR="00E8389D" w:rsidRPr="002E3DCD" w:rsidRDefault="00E838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E8389D" w:rsidRPr="00E8389D" w14:paraId="663468B0" w14:textId="77777777" w:rsidTr="00E8389D">
        <w:trPr>
          <w:trHeight w:val="300"/>
        </w:trPr>
        <w:tc>
          <w:tcPr>
            <w:tcW w:w="2132" w:type="dxa"/>
          </w:tcPr>
          <w:p w14:paraId="43CFBBC4" w14:textId="3DDF656B" w:rsidR="00E8389D" w:rsidRPr="00043330" w:rsidRDefault="007B6B98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0.1</w:t>
            </w:r>
          </w:p>
        </w:tc>
        <w:tc>
          <w:tcPr>
            <w:tcW w:w="3164" w:type="dxa"/>
          </w:tcPr>
          <w:p w14:paraId="13632978" w14:textId="03199ADB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[0.41892 0.17192]</w:t>
            </w:r>
          </w:p>
        </w:tc>
        <w:tc>
          <w:tcPr>
            <w:tcW w:w="1593" w:type="dxa"/>
          </w:tcPr>
          <w:p w14:paraId="5E3A9D36" w14:textId="112E8F3E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0.33893</w:t>
            </w:r>
          </w:p>
        </w:tc>
        <w:tc>
          <w:tcPr>
            <w:tcW w:w="2143" w:type="dxa"/>
          </w:tcPr>
          <w:p w14:paraId="72208FAA" w14:textId="106B6AB0" w:rsidR="00E8389D" w:rsidRPr="00E8389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2E3DCD">
              <w:rPr>
                <w:sz w:val="28"/>
                <w:szCs w:val="28"/>
                <w:lang w:val="ru-RU"/>
              </w:rPr>
              <w:t>619</w:t>
            </w:r>
          </w:p>
        </w:tc>
      </w:tr>
      <w:tr w:rsidR="00E8389D" w:rsidRPr="00E8389D" w14:paraId="0C754948" w14:textId="77777777" w:rsidTr="00E8389D">
        <w:trPr>
          <w:trHeight w:val="296"/>
        </w:trPr>
        <w:tc>
          <w:tcPr>
            <w:tcW w:w="2132" w:type="dxa"/>
          </w:tcPr>
          <w:p w14:paraId="03A11291" w14:textId="3A27B11C" w:rsidR="00E8389D" w:rsidRPr="002E3DCD" w:rsidRDefault="002E3DC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w:r w:rsidRPr="00FC5A77">
              <w:rPr>
                <w:sz w:val="28"/>
                <w:szCs w:val="28"/>
                <w:highlight w:val="yellow"/>
                <w:lang w:val="en-US"/>
              </w:rPr>
              <w:t>0.01</w:t>
            </w:r>
          </w:p>
        </w:tc>
        <w:tc>
          <w:tcPr>
            <w:tcW w:w="3164" w:type="dxa"/>
          </w:tcPr>
          <w:p w14:paraId="5551E3FF" w14:textId="6A77B3BF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[0.92225 0.84967]</w:t>
            </w:r>
          </w:p>
        </w:tc>
        <w:tc>
          <w:tcPr>
            <w:tcW w:w="1593" w:type="dxa"/>
          </w:tcPr>
          <w:p w14:paraId="41A484A1" w14:textId="760B4A2B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0.00612</w:t>
            </w:r>
          </w:p>
        </w:tc>
        <w:tc>
          <w:tcPr>
            <w:tcW w:w="2143" w:type="dxa"/>
          </w:tcPr>
          <w:p w14:paraId="6F9A45D1" w14:textId="12927BA4" w:rsidR="00E8389D" w:rsidRPr="00E8389D" w:rsidRDefault="0080328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80328E">
              <w:rPr>
                <w:sz w:val="28"/>
                <w:szCs w:val="28"/>
                <w:lang w:val="ru-RU"/>
              </w:rPr>
              <w:t>1500</w:t>
            </w:r>
          </w:p>
        </w:tc>
      </w:tr>
      <w:tr w:rsidR="00E8389D" w:rsidRPr="00E8389D" w14:paraId="41CF16FE" w14:textId="77777777" w:rsidTr="00E8389D">
        <w:trPr>
          <w:trHeight w:val="300"/>
        </w:trPr>
        <w:tc>
          <w:tcPr>
            <w:tcW w:w="2132" w:type="dxa"/>
          </w:tcPr>
          <w:p w14:paraId="0A89076E" w14:textId="7EA229E0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4612BB">
              <w:rPr>
                <w:sz w:val="28"/>
                <w:szCs w:val="28"/>
                <w:highlight w:val="yellow"/>
                <w:lang w:val="ru-RU"/>
              </w:rPr>
              <w:t>0.001</w:t>
            </w:r>
          </w:p>
        </w:tc>
        <w:tc>
          <w:tcPr>
            <w:tcW w:w="3164" w:type="dxa"/>
          </w:tcPr>
          <w:p w14:paraId="45EECA3F" w14:textId="046D8DD0" w:rsidR="00E8389D" w:rsidRPr="00E8389D" w:rsidRDefault="009500DE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9500DE">
              <w:rPr>
                <w:sz w:val="28"/>
                <w:szCs w:val="28"/>
                <w:lang w:val="ru-RU"/>
              </w:rPr>
              <w:t>[0.95549 0.91279]</w:t>
            </w:r>
          </w:p>
        </w:tc>
        <w:tc>
          <w:tcPr>
            <w:tcW w:w="1593" w:type="dxa"/>
          </w:tcPr>
          <w:p w14:paraId="74D1B112" w14:textId="4A6C5BF9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0.00198</w:t>
            </w:r>
          </w:p>
        </w:tc>
        <w:tc>
          <w:tcPr>
            <w:tcW w:w="2143" w:type="dxa"/>
          </w:tcPr>
          <w:p w14:paraId="57B47A92" w14:textId="5C2F3238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2050</w:t>
            </w:r>
          </w:p>
        </w:tc>
      </w:tr>
      <w:tr w:rsidR="00E8389D" w:rsidRPr="00E8389D" w14:paraId="38586F12" w14:textId="77777777" w:rsidTr="00E8389D">
        <w:trPr>
          <w:trHeight w:val="296"/>
        </w:trPr>
        <w:tc>
          <w:tcPr>
            <w:tcW w:w="2132" w:type="dxa"/>
          </w:tcPr>
          <w:p w14:paraId="40B1F3F4" w14:textId="392D8D28" w:rsidR="00E8389D" w:rsidRPr="00722292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5E89DC7" w14:textId="51EFEA8C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[0.89254 0.79601]</w:t>
            </w:r>
          </w:p>
        </w:tc>
        <w:tc>
          <w:tcPr>
            <w:tcW w:w="1593" w:type="dxa"/>
          </w:tcPr>
          <w:p w14:paraId="47F98F5E" w14:textId="32D0B211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0.01159</w:t>
            </w:r>
          </w:p>
        </w:tc>
        <w:tc>
          <w:tcPr>
            <w:tcW w:w="2143" w:type="dxa"/>
          </w:tcPr>
          <w:p w14:paraId="675B65AC" w14:textId="6DFB5130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812</w:t>
            </w:r>
          </w:p>
        </w:tc>
      </w:tr>
      <w:tr w:rsidR="00E8389D" w:rsidRPr="00E8389D" w14:paraId="31D366AC" w14:textId="77777777" w:rsidTr="00E8389D">
        <w:trPr>
          <w:trHeight w:val="300"/>
        </w:trPr>
        <w:tc>
          <w:tcPr>
            <w:tcW w:w="2132" w:type="dxa"/>
          </w:tcPr>
          <w:p w14:paraId="33A9DB7C" w14:textId="6D5D430F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655E4A3" w14:textId="3D173CD6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[0.78138 0.60995]</w:t>
            </w:r>
          </w:p>
        </w:tc>
        <w:tc>
          <w:tcPr>
            <w:tcW w:w="1593" w:type="dxa"/>
          </w:tcPr>
          <w:p w14:paraId="78310AB7" w14:textId="30FCF8EB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4783</w:t>
            </w:r>
          </w:p>
        </w:tc>
        <w:tc>
          <w:tcPr>
            <w:tcW w:w="2143" w:type="dxa"/>
          </w:tcPr>
          <w:p w14:paraId="02D7F4B5" w14:textId="1397F81F" w:rsidR="00E8389D" w:rsidRPr="00E8389D" w:rsidRDefault="00722292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722292">
              <w:rPr>
                <w:sz w:val="28"/>
                <w:szCs w:val="28"/>
                <w:lang w:val="ru-RU"/>
              </w:rPr>
              <w:t>1891</w:t>
            </w:r>
          </w:p>
        </w:tc>
      </w:tr>
      <w:tr w:rsidR="00E8389D" w:rsidRPr="00E8389D" w14:paraId="5E85D515" w14:textId="77777777" w:rsidTr="00E8389D">
        <w:trPr>
          <w:trHeight w:val="296"/>
        </w:trPr>
        <w:tc>
          <w:tcPr>
            <w:tcW w:w="2132" w:type="dxa"/>
          </w:tcPr>
          <w:p w14:paraId="1616A0B1" w14:textId="00399DB5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D1F665C" w14:textId="6ACD8929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[0.77932 0.60609]</w:t>
            </w:r>
          </w:p>
        </w:tc>
        <w:tc>
          <w:tcPr>
            <w:tcW w:w="1593" w:type="dxa"/>
          </w:tcPr>
          <w:p w14:paraId="38A6E33D" w14:textId="24751817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4886</w:t>
            </w:r>
          </w:p>
        </w:tc>
        <w:tc>
          <w:tcPr>
            <w:tcW w:w="2143" w:type="dxa"/>
          </w:tcPr>
          <w:p w14:paraId="430CD64B" w14:textId="4CFC2759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1387</w:t>
            </w:r>
          </w:p>
        </w:tc>
      </w:tr>
      <w:tr w:rsidR="00E8389D" w:rsidRPr="00E8389D" w14:paraId="6074B764" w14:textId="77777777" w:rsidTr="00E8389D">
        <w:trPr>
          <w:trHeight w:val="296"/>
        </w:trPr>
        <w:tc>
          <w:tcPr>
            <w:tcW w:w="2132" w:type="dxa"/>
          </w:tcPr>
          <w:p w14:paraId="4F4C7EAA" w14:textId="234E8A35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7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44A41926" w14:textId="3D0AA70F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[0.95286 0.</w:t>
            </w:r>
            <w:proofErr w:type="gramStart"/>
            <w:r w:rsidRPr="00646690">
              <w:rPr>
                <w:sz w:val="28"/>
                <w:szCs w:val="28"/>
                <w:lang w:val="ru-RU"/>
              </w:rPr>
              <w:t>9078 ]</w:t>
            </w:r>
            <w:proofErr w:type="gramEnd"/>
          </w:p>
        </w:tc>
        <w:tc>
          <w:tcPr>
            <w:tcW w:w="1593" w:type="dxa"/>
          </w:tcPr>
          <w:p w14:paraId="66659507" w14:textId="1DEDE646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0.00222</w:t>
            </w:r>
          </w:p>
        </w:tc>
        <w:tc>
          <w:tcPr>
            <w:tcW w:w="2143" w:type="dxa"/>
          </w:tcPr>
          <w:p w14:paraId="12B26260" w14:textId="166BF1C8" w:rsidR="00E8389D" w:rsidRPr="00E8389D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646690">
              <w:rPr>
                <w:sz w:val="28"/>
                <w:szCs w:val="28"/>
                <w:lang w:val="ru-RU"/>
              </w:rPr>
              <w:t>1669</w:t>
            </w:r>
          </w:p>
        </w:tc>
      </w:tr>
      <w:tr w:rsidR="00646690" w:rsidRPr="00E8389D" w14:paraId="436DF127" w14:textId="77777777" w:rsidTr="00E8389D">
        <w:trPr>
          <w:trHeight w:val="296"/>
        </w:trPr>
        <w:tc>
          <w:tcPr>
            <w:tcW w:w="2132" w:type="dxa"/>
          </w:tcPr>
          <w:p w14:paraId="7D5959E5" w14:textId="4843B52D" w:rsidR="00646690" w:rsidRPr="00D12A67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8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67DAB394" w14:textId="2937CE34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[0.92855 0.86184]</w:t>
            </w:r>
          </w:p>
        </w:tc>
        <w:tc>
          <w:tcPr>
            <w:tcW w:w="1593" w:type="dxa"/>
          </w:tcPr>
          <w:p w14:paraId="4C282BAD" w14:textId="07989517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0.00512</w:t>
            </w:r>
          </w:p>
        </w:tc>
        <w:tc>
          <w:tcPr>
            <w:tcW w:w="2143" w:type="dxa"/>
          </w:tcPr>
          <w:p w14:paraId="3C206FCD" w14:textId="11DB1D8B" w:rsidR="00646690" w:rsidRPr="00646690" w:rsidRDefault="005E439D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5E439D">
              <w:rPr>
                <w:sz w:val="28"/>
                <w:szCs w:val="28"/>
                <w:lang w:val="ru-RU"/>
              </w:rPr>
              <w:t>1477</w:t>
            </w:r>
          </w:p>
        </w:tc>
      </w:tr>
      <w:tr w:rsidR="00646690" w:rsidRPr="00E8389D" w14:paraId="5D03E113" w14:textId="77777777" w:rsidTr="00E8389D">
        <w:trPr>
          <w:trHeight w:val="296"/>
        </w:trPr>
        <w:tc>
          <w:tcPr>
            <w:tcW w:w="2132" w:type="dxa"/>
          </w:tcPr>
          <w:p w14:paraId="40EF2B1D" w14:textId="42B0FDE9" w:rsidR="00646690" w:rsidRPr="00D12A67" w:rsidRDefault="00646690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highlight w:val="yellow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9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255D6C5" w14:textId="7C5218D6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1593" w:type="dxa"/>
          </w:tcPr>
          <w:p w14:paraId="221D183D" w14:textId="67781C89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2143" w:type="dxa"/>
          </w:tcPr>
          <w:p w14:paraId="51379960" w14:textId="0790D27D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1896</w:t>
            </w:r>
          </w:p>
        </w:tc>
      </w:tr>
      <w:tr w:rsidR="00646690" w:rsidRPr="00E8389D" w14:paraId="4095EF0B" w14:textId="77777777" w:rsidTr="00E8389D">
        <w:trPr>
          <w:trHeight w:val="296"/>
        </w:trPr>
        <w:tc>
          <w:tcPr>
            <w:tcW w:w="2132" w:type="dxa"/>
          </w:tcPr>
          <w:p w14:paraId="15C9A0F4" w14:textId="3C8CC54C" w:rsidR="00646690" w:rsidRPr="00D12A67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0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33063BD" w14:textId="21416A86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[0.93454 0.</w:t>
            </w:r>
            <w:proofErr w:type="gramStart"/>
            <w:r w:rsidRPr="00F44811">
              <w:rPr>
                <w:sz w:val="28"/>
                <w:szCs w:val="28"/>
                <w:lang w:val="ru-RU"/>
              </w:rPr>
              <w:t>8731 ]</w:t>
            </w:r>
            <w:proofErr w:type="gramEnd"/>
          </w:p>
        </w:tc>
        <w:tc>
          <w:tcPr>
            <w:tcW w:w="1593" w:type="dxa"/>
          </w:tcPr>
          <w:p w14:paraId="226F4538" w14:textId="572256FE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0.00429</w:t>
            </w:r>
          </w:p>
        </w:tc>
        <w:tc>
          <w:tcPr>
            <w:tcW w:w="2143" w:type="dxa"/>
          </w:tcPr>
          <w:p w14:paraId="21BF3D0D" w14:textId="4CF95229" w:rsidR="00646690" w:rsidRPr="00646690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44811">
              <w:rPr>
                <w:sz w:val="28"/>
                <w:szCs w:val="28"/>
                <w:lang w:val="ru-RU"/>
              </w:rPr>
              <w:t>2190</w:t>
            </w:r>
          </w:p>
        </w:tc>
      </w:tr>
      <w:tr w:rsidR="00F44811" w:rsidRPr="00E8389D" w14:paraId="47EE94CB" w14:textId="77777777" w:rsidTr="00E8389D">
        <w:trPr>
          <w:trHeight w:val="296"/>
        </w:trPr>
        <w:tc>
          <w:tcPr>
            <w:tcW w:w="2132" w:type="dxa"/>
          </w:tcPr>
          <w:p w14:paraId="71211114" w14:textId="72FFB0BB" w:rsidR="00F44811" w:rsidRPr="00CC5192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1C991B16" w14:textId="09929BEA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[0.76289 0.58065]</w:t>
            </w:r>
          </w:p>
        </w:tc>
        <w:tc>
          <w:tcPr>
            <w:tcW w:w="1593" w:type="dxa"/>
          </w:tcPr>
          <w:p w14:paraId="38B0E758" w14:textId="134FFEDA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0.0564</w:t>
            </w:r>
          </w:p>
        </w:tc>
        <w:tc>
          <w:tcPr>
            <w:tcW w:w="2143" w:type="dxa"/>
          </w:tcPr>
          <w:p w14:paraId="75A7F854" w14:textId="2F9C73DD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2161</w:t>
            </w:r>
          </w:p>
        </w:tc>
      </w:tr>
      <w:tr w:rsidR="00F44811" w:rsidRPr="00E8389D" w14:paraId="758002F0" w14:textId="77777777" w:rsidTr="00E8389D">
        <w:trPr>
          <w:trHeight w:val="296"/>
        </w:trPr>
        <w:tc>
          <w:tcPr>
            <w:tcW w:w="2132" w:type="dxa"/>
          </w:tcPr>
          <w:p w14:paraId="7711F2BE" w14:textId="695B6E2C" w:rsidR="00F44811" w:rsidRPr="00CC5192" w:rsidRDefault="00F44811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69A4855" w14:textId="2ADCB1C2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[0.778   0.60486]</w:t>
            </w:r>
          </w:p>
        </w:tc>
        <w:tc>
          <w:tcPr>
            <w:tcW w:w="1593" w:type="dxa"/>
          </w:tcPr>
          <w:p w14:paraId="67D5882B" w14:textId="724CBA56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0.0493</w:t>
            </w:r>
          </w:p>
        </w:tc>
        <w:tc>
          <w:tcPr>
            <w:tcW w:w="2143" w:type="dxa"/>
          </w:tcPr>
          <w:p w14:paraId="05D5C8AB" w14:textId="509AE9A7" w:rsidR="00F44811" w:rsidRPr="00F44811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C12E53">
              <w:rPr>
                <w:sz w:val="28"/>
                <w:szCs w:val="28"/>
                <w:lang w:val="ru-RU"/>
              </w:rPr>
              <w:t>1670</w:t>
            </w:r>
          </w:p>
        </w:tc>
      </w:tr>
      <w:tr w:rsidR="00F44811" w:rsidRPr="00E8389D" w14:paraId="3521184F" w14:textId="77777777" w:rsidTr="00E8389D">
        <w:trPr>
          <w:trHeight w:val="296"/>
        </w:trPr>
        <w:tc>
          <w:tcPr>
            <w:tcW w:w="2132" w:type="dxa"/>
          </w:tcPr>
          <w:p w14:paraId="6FE3AA27" w14:textId="38226C8D" w:rsidR="00F44811" w:rsidRPr="00CC5192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0C038D69" w14:textId="07641C3E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77547 0.59999]</w:t>
            </w:r>
          </w:p>
        </w:tc>
        <w:tc>
          <w:tcPr>
            <w:tcW w:w="1593" w:type="dxa"/>
          </w:tcPr>
          <w:p w14:paraId="7F54B6B4" w14:textId="736EED5F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506</w:t>
            </w:r>
          </w:p>
        </w:tc>
        <w:tc>
          <w:tcPr>
            <w:tcW w:w="2143" w:type="dxa"/>
          </w:tcPr>
          <w:p w14:paraId="6FF2151E" w14:textId="5F159D49" w:rsidR="00F44811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2093</w:t>
            </w:r>
          </w:p>
        </w:tc>
      </w:tr>
      <w:tr w:rsidR="00C12E53" w:rsidRPr="00E8389D" w14:paraId="00C2E2C2" w14:textId="77777777" w:rsidTr="00E8389D">
        <w:trPr>
          <w:trHeight w:val="296"/>
        </w:trPr>
        <w:tc>
          <w:tcPr>
            <w:tcW w:w="2132" w:type="dxa"/>
          </w:tcPr>
          <w:p w14:paraId="2C9D7F04" w14:textId="3050D6FF" w:rsidR="00C12E53" w:rsidRPr="00CC5192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-1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311E8463" w14:textId="26E969E8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</w:t>
            </w:r>
            <w:proofErr w:type="gramStart"/>
            <w:r w:rsidRPr="00FC5A77">
              <w:rPr>
                <w:sz w:val="28"/>
                <w:szCs w:val="28"/>
                <w:lang w:val="ru-RU"/>
              </w:rPr>
              <w:t>0.8757  0.76615</w:t>
            </w:r>
            <w:proofErr w:type="gramEnd"/>
            <w:r w:rsidRPr="00FC5A77">
              <w:rPr>
                <w:sz w:val="28"/>
                <w:szCs w:val="28"/>
                <w:lang w:val="ru-RU"/>
              </w:rPr>
              <w:t>]</w:t>
            </w:r>
          </w:p>
        </w:tc>
        <w:tc>
          <w:tcPr>
            <w:tcW w:w="1593" w:type="dxa"/>
          </w:tcPr>
          <w:p w14:paraId="7AC98BD3" w14:textId="050EF9AB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155</w:t>
            </w:r>
          </w:p>
        </w:tc>
        <w:tc>
          <w:tcPr>
            <w:tcW w:w="2143" w:type="dxa"/>
          </w:tcPr>
          <w:p w14:paraId="210610E5" w14:textId="5B720818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888</w:t>
            </w:r>
          </w:p>
        </w:tc>
      </w:tr>
      <w:tr w:rsidR="00C12E53" w:rsidRPr="00E8389D" w14:paraId="6C4E4F11" w14:textId="77777777" w:rsidTr="00E8389D">
        <w:trPr>
          <w:trHeight w:val="296"/>
        </w:trPr>
        <w:tc>
          <w:tcPr>
            <w:tcW w:w="2132" w:type="dxa"/>
          </w:tcPr>
          <w:p w14:paraId="0DE3CD95" w14:textId="1CB8EDC6" w:rsidR="00C12E53" w:rsidRPr="00CC5192" w:rsidRDefault="00C12E53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en-US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highlight w:val="yellow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-1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highlight w:val="yellow"/>
                        <w:lang w:val="en-US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3164" w:type="dxa"/>
          </w:tcPr>
          <w:p w14:paraId="77527DE7" w14:textId="2B78437F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[0.92816 0.86121]</w:t>
            </w:r>
          </w:p>
        </w:tc>
        <w:tc>
          <w:tcPr>
            <w:tcW w:w="1593" w:type="dxa"/>
          </w:tcPr>
          <w:p w14:paraId="32B510A3" w14:textId="01CDC1EF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0.00517</w:t>
            </w:r>
          </w:p>
        </w:tc>
        <w:tc>
          <w:tcPr>
            <w:tcW w:w="2143" w:type="dxa"/>
          </w:tcPr>
          <w:p w14:paraId="674C11A8" w14:textId="773D5B0E" w:rsidR="00C12E53" w:rsidRPr="00F44811" w:rsidRDefault="00FC5A77" w:rsidP="00E8389D">
            <w:pPr>
              <w:pStyle w:val="a7"/>
              <w:spacing w:after="160"/>
              <w:ind w:left="0"/>
              <w:jc w:val="center"/>
              <w:rPr>
                <w:sz w:val="28"/>
                <w:szCs w:val="28"/>
                <w:lang w:val="ru-RU"/>
              </w:rPr>
            </w:pPr>
            <w:r w:rsidRPr="00FC5A77">
              <w:rPr>
                <w:sz w:val="28"/>
                <w:szCs w:val="28"/>
                <w:lang w:val="ru-RU"/>
              </w:rPr>
              <w:t>1305</w:t>
            </w:r>
          </w:p>
        </w:tc>
      </w:tr>
    </w:tbl>
    <w:p w14:paraId="1FE286C6" w14:textId="77777777" w:rsidR="004612BB" w:rsidRDefault="004612BB" w:rsidP="00DE193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</w:p>
    <w:p w14:paraId="04FC4E18" w14:textId="319C25D5" w:rsidR="004612BB" w:rsidRPr="002E0A3A" w:rsidRDefault="004612BB" w:rsidP="00DE193B">
      <w:pPr>
        <w:pStyle w:val="a7"/>
        <w:spacing w:after="160" w:line="360" w:lineRule="auto"/>
        <w:jc w:val="both"/>
        <w:rPr>
          <w:sz w:val="28"/>
          <w:szCs w:val="28"/>
        </w:rPr>
      </w:pPr>
      <w:r w:rsidRPr="004612BB">
        <w:rPr>
          <w:sz w:val="28"/>
          <w:szCs w:val="28"/>
        </w:rPr>
        <w:t xml:space="preserve">Величина кроку впливала на результат </w:t>
      </w:r>
      <w:proofErr w:type="spellStart"/>
      <w:r w:rsidRPr="004612BB">
        <w:rPr>
          <w:sz w:val="28"/>
          <w:szCs w:val="28"/>
        </w:rPr>
        <w:t>нелінійно</w:t>
      </w:r>
      <w:proofErr w:type="spellEnd"/>
      <w:r w:rsidRPr="004612BB">
        <w:rPr>
          <w:sz w:val="28"/>
          <w:szCs w:val="28"/>
        </w:rPr>
        <w:t xml:space="preserve">, тобто зменшення величини кроку не гарантували підвищення точності. З наведеної таблиці найкраща себе показали </w:t>
      </w:r>
      <m:oMath>
        <m:r>
          <w:rPr>
            <w:rFonts w:ascii="Cambria Math" w:hAnsi="Cambria Math"/>
            <w:sz w:val="28"/>
            <w:szCs w:val="28"/>
          </w:rPr>
          <m:t>h=0.01</m:t>
        </m:r>
      </m:oMath>
      <w:r w:rsidRPr="002E0A3A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яке підходить більше для зменшення кількості обчислень функції, але </w:t>
      </w:r>
      <w:r w:rsidR="002E0A3A">
        <w:rPr>
          <w:sz w:val="28"/>
          <w:szCs w:val="28"/>
        </w:rPr>
        <w:t xml:space="preserve">з </w:t>
      </w:r>
      <w:r>
        <w:rPr>
          <w:sz w:val="28"/>
          <w:szCs w:val="28"/>
        </w:rPr>
        <w:t xml:space="preserve">трохи гіршими результатами, аб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  <w:highlight w:val="yellow"/>
                <w:lang w:val="en-US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highlight w:val="yellow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highlight w:val="yellow"/>
              </w:rPr>
              <m:t>-9</m:t>
            </m:r>
          </m:sup>
        </m:sSup>
      </m:oMath>
      <w:r w:rsidR="002E0A3A">
        <w:rPr>
          <w:sz w:val="28"/>
          <w:szCs w:val="28"/>
        </w:rPr>
        <w:t xml:space="preserve">, яка має на 396 обчислень більше, ніж </w:t>
      </w:r>
      <m:oMath>
        <m:r>
          <w:rPr>
            <w:rFonts w:ascii="Cambria Math" w:hAnsi="Cambria Math"/>
            <w:sz w:val="28"/>
            <w:szCs w:val="28"/>
          </w:rPr>
          <m:t>h=0.01</m:t>
        </m:r>
      </m:oMath>
      <w:r w:rsidR="002E0A3A">
        <w:rPr>
          <w:sz w:val="28"/>
          <w:szCs w:val="28"/>
        </w:rPr>
        <w:t xml:space="preserve">, але це </w:t>
      </w:r>
      <w:r w:rsidR="002E0A3A">
        <w:rPr>
          <w:sz w:val="28"/>
          <w:szCs w:val="28"/>
          <w:lang w:val="en-US"/>
        </w:rPr>
        <w:t>h</w:t>
      </w:r>
      <w:r w:rsidR="002E0A3A" w:rsidRPr="002E0A3A">
        <w:rPr>
          <w:sz w:val="28"/>
          <w:szCs w:val="28"/>
        </w:rPr>
        <w:t xml:space="preserve"> </w:t>
      </w:r>
      <w:r w:rsidR="002E0A3A">
        <w:rPr>
          <w:sz w:val="28"/>
          <w:szCs w:val="28"/>
        </w:rPr>
        <w:t xml:space="preserve">дало у 10 раз більшу точність. Для наступних обчислень було використано </w:t>
      </w:r>
      <m:oMath>
        <m:r>
          <w:rPr>
            <w:rFonts w:ascii="Cambria Math" w:hAnsi="Cambria Math"/>
            <w:sz w:val="28"/>
            <w:szCs w:val="28"/>
          </w:rPr>
          <m:t>h=</m:t>
        </m:r>
        <m:sSup>
          <m:sSup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</w:rPr>
              <m:t>-9</m:t>
            </m:r>
          </m:sup>
        </m:sSup>
      </m:oMath>
      <w:r w:rsidR="002E0A3A" w:rsidRPr="002E0A3A">
        <w:rPr>
          <w:sz w:val="28"/>
          <w:szCs w:val="28"/>
          <w:lang w:val="ru-RU"/>
        </w:rPr>
        <w:t xml:space="preserve">, </w:t>
      </w:r>
      <w:r w:rsidR="002E0A3A">
        <w:rPr>
          <w:sz w:val="28"/>
          <w:szCs w:val="28"/>
        </w:rPr>
        <w:t xml:space="preserve">оскільки від </w:t>
      </w:r>
      <m:oMath>
        <m:r>
          <w:rPr>
            <w:rFonts w:ascii="Cambria Math" w:hAnsi="Cambria Math"/>
            <w:sz w:val="28"/>
            <w:szCs w:val="28"/>
          </w:rPr>
          <m:t>h=0.01</m:t>
        </m:r>
      </m:oMath>
      <w:r w:rsidR="002E0A3A">
        <w:rPr>
          <w:sz w:val="28"/>
          <w:szCs w:val="28"/>
          <w:lang w:val="ru-RU"/>
        </w:rPr>
        <w:t xml:space="preserve"> </w:t>
      </w:r>
      <w:proofErr w:type="spellStart"/>
      <w:r w:rsidR="002E0A3A">
        <w:rPr>
          <w:sz w:val="28"/>
          <w:szCs w:val="28"/>
          <w:lang w:val="ru-RU"/>
        </w:rPr>
        <w:t>збільшення</w:t>
      </w:r>
      <w:proofErr w:type="spellEnd"/>
      <w:r w:rsidR="002E0A3A">
        <w:rPr>
          <w:sz w:val="28"/>
          <w:szCs w:val="28"/>
          <w:lang w:val="ru-RU"/>
        </w:rPr>
        <w:t xml:space="preserve"> </w:t>
      </w:r>
      <w:proofErr w:type="spellStart"/>
      <w:r w:rsidR="002E0A3A">
        <w:rPr>
          <w:sz w:val="28"/>
          <w:szCs w:val="28"/>
          <w:lang w:val="ru-RU"/>
        </w:rPr>
        <w:t>кількості</w:t>
      </w:r>
      <w:proofErr w:type="spellEnd"/>
      <w:r w:rsidR="002E0A3A">
        <w:rPr>
          <w:sz w:val="28"/>
          <w:szCs w:val="28"/>
          <w:lang w:val="ru-RU"/>
        </w:rPr>
        <w:t xml:space="preserve"> </w:t>
      </w:r>
      <w:proofErr w:type="spellStart"/>
      <w:r w:rsidR="002E0A3A">
        <w:rPr>
          <w:sz w:val="28"/>
          <w:szCs w:val="28"/>
          <w:lang w:val="ru-RU"/>
        </w:rPr>
        <w:t>обчислень</w:t>
      </w:r>
      <w:proofErr w:type="spellEnd"/>
      <w:r w:rsidR="002E0A3A">
        <w:rPr>
          <w:sz w:val="28"/>
          <w:szCs w:val="28"/>
          <w:lang w:val="ru-RU"/>
        </w:rPr>
        <w:t xml:space="preserve"> на 20</w:t>
      </w:r>
      <w:r w:rsidR="002E0A3A" w:rsidRPr="002E0A3A">
        <w:rPr>
          <w:sz w:val="28"/>
          <w:szCs w:val="28"/>
          <w:lang w:val="ru-RU"/>
        </w:rPr>
        <w:t xml:space="preserve">% </w:t>
      </w:r>
      <w:r w:rsidR="002E0A3A">
        <w:rPr>
          <w:sz w:val="28"/>
          <w:szCs w:val="28"/>
        </w:rPr>
        <w:t>дало приріст точності у 10 разів.</w:t>
      </w:r>
    </w:p>
    <w:p w14:paraId="0D6D748B" w14:textId="2B326975" w:rsidR="00FD4031" w:rsidRDefault="00443460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  <w:r>
        <w:rPr>
          <w:i/>
          <w:iCs/>
          <w:color w:val="000000" w:themeColor="text1"/>
          <w:sz w:val="28"/>
          <w:szCs w:val="28"/>
        </w:rPr>
        <w:t xml:space="preserve"> </w:t>
      </w:r>
      <w:r w:rsidRPr="00443460">
        <w:rPr>
          <w:i/>
          <w:iCs/>
          <w:color w:val="000000" w:themeColor="text1"/>
          <w:sz w:val="28"/>
          <w:szCs w:val="28"/>
        </w:rPr>
        <w:t>Схеми обчислення похідних</w:t>
      </w:r>
    </w:p>
    <w:p w14:paraId="757246C5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і умови</w:t>
      </w:r>
      <w:r w:rsidRPr="00E21C0B">
        <w:rPr>
          <w:sz w:val="28"/>
          <w:szCs w:val="28"/>
          <w:lang w:val="ru-RU"/>
        </w:rPr>
        <w:t>:</w:t>
      </w:r>
    </w:p>
    <w:p w14:paraId="3C11F0FD" w14:textId="77777777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Початкова точка</w:t>
      </w:r>
      <w:r w:rsidRPr="00E21C0B">
        <w:rPr>
          <w:sz w:val="28"/>
          <w:szCs w:val="28"/>
          <w:lang w:val="ru-RU"/>
        </w:rPr>
        <w:t>: (-1.2, 0)</w:t>
      </w:r>
    </w:p>
    <w:p w14:paraId="1756E72A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eastAsia="en-US"/>
        </w:rPr>
      </w:pPr>
      <w:r>
        <w:rPr>
          <w:sz w:val="28"/>
          <w:szCs w:val="28"/>
        </w:rPr>
        <w:lastRenderedPageBreak/>
        <w:t>Критерій закінчення</w:t>
      </w:r>
      <w:r w:rsidRPr="00E21C0B">
        <w:rPr>
          <w:sz w:val="28"/>
          <w:szCs w:val="28"/>
          <w:lang w:val="ru-RU"/>
        </w:rPr>
        <w:t xml:space="preserve">: 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</w:p>
    <w:p w14:paraId="7BEEF425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191930FF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Золотий переріз</w:t>
      </w:r>
    </w:p>
    <w:p w14:paraId="76795C5B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а похибки МОП</w:t>
      </w:r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</w:rPr>
        <w:t>0.001</w:t>
      </w:r>
    </w:p>
    <w:p w14:paraId="28D91854" w14:textId="77777777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 xml:space="preserve">Величина параметру в алгоритмі </w:t>
      </w:r>
      <w:proofErr w:type="spellStart"/>
      <w:r>
        <w:rPr>
          <w:sz w:val="28"/>
          <w:szCs w:val="28"/>
        </w:rPr>
        <w:t>Свена</w:t>
      </w:r>
      <w:proofErr w:type="spellEnd"/>
      <w:r w:rsidRPr="00DB338B">
        <w:rPr>
          <w:sz w:val="28"/>
          <w:szCs w:val="28"/>
          <w:lang w:val="ru-RU"/>
        </w:rPr>
        <w:t>: 0.01</w:t>
      </w:r>
    </w:p>
    <w:p w14:paraId="2B871F5D" w14:textId="32FED46A" w:rsidR="00E21C0B" w:rsidRP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Величина кроку у </w:t>
      </w:r>
      <w:proofErr w:type="spellStart"/>
      <w:r>
        <w:rPr>
          <w:sz w:val="28"/>
          <w:szCs w:val="28"/>
          <w:lang w:val="ru-RU"/>
        </w:rPr>
        <w:t>похідних</w:t>
      </w:r>
      <w:proofErr w:type="spellEnd"/>
      <w:r w:rsidRPr="00E21C0B">
        <w:rPr>
          <w:sz w:val="28"/>
          <w:szCs w:val="28"/>
          <w:lang w:val="ru-RU"/>
        </w:rPr>
        <w:t xml:space="preserve">: </w:t>
      </w:r>
      <w:r>
        <w:rPr>
          <w:sz w:val="28"/>
          <w:szCs w:val="28"/>
          <w:lang w:val="en-US"/>
        </w:rPr>
        <w:t>h</w:t>
      </w:r>
      <w:r w:rsidRPr="00E21C0B">
        <w:rPr>
          <w:sz w:val="28"/>
          <w:szCs w:val="28"/>
          <w:lang w:val="ru-RU"/>
        </w:rPr>
        <w:t xml:space="preserve"> = </w:t>
      </w:r>
      <m:oMath>
        <m:sSup>
          <m:sSupPr>
            <m:ctrlPr>
              <w:rPr>
                <w:rFonts w:ascii="Cambria Math" w:hAnsi="Cambria Math"/>
                <w:i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/>
                <w:sz w:val="28"/>
                <w:szCs w:val="28"/>
                <w:lang w:val="ru-RU"/>
              </w:rPr>
              <m:t>10</m:t>
            </m:r>
          </m:e>
          <m:sup>
            <m:r>
              <w:rPr>
                <w:rFonts w:ascii="Cambria Math" w:hAnsi="Cambria Math"/>
                <w:sz w:val="28"/>
                <w:szCs w:val="28"/>
                <w:lang w:val="ru-RU"/>
              </w:rPr>
              <m:t>-9</m:t>
            </m:r>
          </m:sup>
        </m:sSup>
      </m:oMath>
    </w:p>
    <w:p w14:paraId="79CB0C3F" w14:textId="77777777" w:rsidR="00E21C0B" w:rsidRPr="007B6B98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ru-RU"/>
        </w:rPr>
      </w:pPr>
      <w:r>
        <w:rPr>
          <w:sz w:val="28"/>
          <w:szCs w:val="28"/>
          <w:lang w:val="ru-RU"/>
        </w:rPr>
        <w:t xml:space="preserve">Дельта лямбда у </w:t>
      </w:r>
      <w:proofErr w:type="spellStart"/>
      <w:r>
        <w:rPr>
          <w:sz w:val="28"/>
          <w:szCs w:val="28"/>
          <w:lang w:val="ru-RU"/>
        </w:rPr>
        <w:t>Свені</w:t>
      </w:r>
      <w:proofErr w:type="spellEnd"/>
      <w:r w:rsidRPr="0051690D">
        <w:rPr>
          <w:sz w:val="28"/>
          <w:szCs w:val="28"/>
          <w:lang w:val="ru-RU"/>
        </w:rPr>
        <w:t xml:space="preserve">: 0.01 *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S</m:t>
                </m:r>
              </m:e>
            </m:d>
          </m:num>
          <m:den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k</m:t>
                    </m:r>
                  </m:sup>
                </m:sSup>
              </m:e>
            </m:d>
          </m:den>
        </m:f>
      </m:oMath>
    </w:p>
    <w:p w14:paraId="05AA685C" w14:textId="0C5B1D7B" w:rsidR="00E21C0B" w:rsidRDefault="00E21C0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w:r>
        <w:rPr>
          <w:sz w:val="28"/>
          <w:szCs w:val="28"/>
        </w:rPr>
        <w:t>Результати</w:t>
      </w:r>
      <w:r>
        <w:rPr>
          <w:sz w:val="28"/>
          <w:szCs w:val="28"/>
          <w:lang w:val="en-US"/>
        </w:rPr>
        <w:t>:</w:t>
      </w:r>
    </w:p>
    <w:p w14:paraId="1EFCA3D2" w14:textId="68100441" w:rsidR="003403BB" w:rsidRPr="00E4233E" w:rsidRDefault="003403BB" w:rsidP="00E21C0B">
      <w:pPr>
        <w:pStyle w:val="a7"/>
        <w:spacing w:after="160" w:line="360" w:lineRule="auto"/>
        <w:jc w:val="both"/>
        <w:rPr>
          <w:sz w:val="28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en-US"/>
            </w:rPr>
            <m:t>h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 xml:space="preserve"> = 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  <w:lang w:val="ru-RU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10</m:t>
              </m:r>
            </m:e>
            <m:sup>
              <m:r>
                <w:rPr>
                  <w:rFonts w:ascii="Cambria Math" w:hAnsi="Cambria Math"/>
                  <w:sz w:val="28"/>
                  <w:szCs w:val="28"/>
                  <w:lang w:val="ru-RU"/>
                </w:rPr>
                <m:t>-9</m:t>
              </m:r>
            </m:sup>
          </m:sSup>
        </m:oMath>
      </m:oMathPara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E21C0B" w14:paraId="2A06C033" w14:textId="77777777" w:rsidTr="00F27E9D">
        <w:tc>
          <w:tcPr>
            <w:tcW w:w="2407" w:type="dxa"/>
          </w:tcPr>
          <w:p w14:paraId="5964A78B" w14:textId="1204F42B" w:rsidR="00E21C0B" w:rsidRP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>
              <w:rPr>
                <w:sz w:val="28"/>
                <w:szCs w:val="28"/>
              </w:rPr>
              <w:t>Схема похідних</w:t>
            </w:r>
          </w:p>
        </w:tc>
        <w:tc>
          <w:tcPr>
            <w:tcW w:w="2407" w:type="dxa"/>
          </w:tcPr>
          <w:p w14:paraId="057C675A" w14:textId="4075E109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Точка мінімуму, до якої прийшов алгоритм</w:t>
            </w:r>
          </w:p>
        </w:tc>
        <w:tc>
          <w:tcPr>
            <w:tcW w:w="2407" w:type="dxa"/>
          </w:tcPr>
          <w:p w14:paraId="109591BC" w14:textId="0546FC8D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Значення у точці мінімуму</w:t>
            </w:r>
          </w:p>
        </w:tc>
        <w:tc>
          <w:tcPr>
            <w:tcW w:w="2407" w:type="dxa"/>
          </w:tcPr>
          <w:p w14:paraId="550488F3" w14:textId="0F535E61" w:rsidR="00E21C0B" w:rsidRDefault="00E21C0B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2E3DCD">
              <w:rPr>
                <w:sz w:val="28"/>
                <w:szCs w:val="28"/>
              </w:rPr>
              <w:t>Кількість обчислень функції</w:t>
            </w:r>
          </w:p>
        </w:tc>
      </w:tr>
      <w:tr w:rsidR="00A36626" w14:paraId="11615FB5" w14:textId="77777777" w:rsidTr="00F27E9D">
        <w:tc>
          <w:tcPr>
            <w:tcW w:w="2407" w:type="dxa"/>
          </w:tcPr>
          <w:p w14:paraId="600829E9" w14:textId="5C8624DD" w:rsidR="00A36626" w:rsidRPr="00FF3DB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Центральна</w:t>
            </w:r>
          </w:p>
        </w:tc>
        <w:tc>
          <w:tcPr>
            <w:tcW w:w="2407" w:type="dxa"/>
          </w:tcPr>
          <w:p w14:paraId="343CB121" w14:textId="3CD4831C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[1.02571 1.05225]</w:t>
            </w:r>
          </w:p>
        </w:tc>
        <w:tc>
          <w:tcPr>
            <w:tcW w:w="2407" w:type="dxa"/>
          </w:tcPr>
          <w:p w14:paraId="1763FE88" w14:textId="3FB6AD0D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0.00066</w:t>
            </w:r>
          </w:p>
        </w:tc>
        <w:tc>
          <w:tcPr>
            <w:tcW w:w="2407" w:type="dxa"/>
          </w:tcPr>
          <w:p w14:paraId="72285C14" w14:textId="5E19AA6E" w:rsidR="00A36626" w:rsidRDefault="00A36626" w:rsidP="003403BB">
            <w:pPr>
              <w:spacing w:after="160" w:line="259" w:lineRule="auto"/>
              <w:jc w:val="center"/>
              <w:rPr>
                <w:i/>
                <w:iCs/>
                <w:color w:val="000000" w:themeColor="text1"/>
                <w:sz w:val="28"/>
                <w:szCs w:val="28"/>
              </w:rPr>
            </w:pPr>
            <w:r w:rsidRPr="00F44811">
              <w:rPr>
                <w:sz w:val="28"/>
                <w:szCs w:val="28"/>
                <w:lang w:val="ru-RU"/>
              </w:rPr>
              <w:t>1896</w:t>
            </w:r>
          </w:p>
        </w:tc>
      </w:tr>
      <w:tr w:rsidR="00E21C0B" w14:paraId="29933987" w14:textId="77777777" w:rsidTr="00F27E9D">
        <w:tc>
          <w:tcPr>
            <w:tcW w:w="2407" w:type="dxa"/>
          </w:tcPr>
          <w:p w14:paraId="5FA160B8" w14:textId="17BFCB0D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Лівостороння</w:t>
            </w:r>
          </w:p>
        </w:tc>
        <w:tc>
          <w:tcPr>
            <w:tcW w:w="2407" w:type="dxa"/>
          </w:tcPr>
          <w:p w14:paraId="4D085500" w14:textId="172DFFD0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[0.8651  0.74801]</w:t>
            </w:r>
          </w:p>
        </w:tc>
        <w:tc>
          <w:tcPr>
            <w:tcW w:w="2407" w:type="dxa"/>
          </w:tcPr>
          <w:p w14:paraId="53B1B8E4" w14:textId="1C20D923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0.01821</w:t>
            </w:r>
          </w:p>
        </w:tc>
        <w:tc>
          <w:tcPr>
            <w:tcW w:w="2407" w:type="dxa"/>
          </w:tcPr>
          <w:p w14:paraId="640EDF23" w14:textId="5D86FB19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1803</w:t>
            </w:r>
          </w:p>
        </w:tc>
      </w:tr>
      <w:tr w:rsidR="00E21C0B" w14:paraId="1691D4A0" w14:textId="77777777" w:rsidTr="00F27E9D">
        <w:tc>
          <w:tcPr>
            <w:tcW w:w="2407" w:type="dxa"/>
          </w:tcPr>
          <w:p w14:paraId="1072C6C0" w14:textId="6A08C368" w:rsidR="00E21C0B" w:rsidRPr="00FF3DB6" w:rsidRDefault="00FF3DB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>
              <w:rPr>
                <w:color w:val="000000" w:themeColor="text1"/>
                <w:sz w:val="28"/>
                <w:szCs w:val="28"/>
              </w:rPr>
              <w:t>Правостороння</w:t>
            </w:r>
          </w:p>
        </w:tc>
        <w:tc>
          <w:tcPr>
            <w:tcW w:w="2407" w:type="dxa"/>
          </w:tcPr>
          <w:p w14:paraId="1E3F6EF2" w14:textId="437A9523" w:rsidR="00E21C0B" w:rsidRPr="00A36626" w:rsidRDefault="00F27E9D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r w:rsidRPr="0040799A">
              <w:rPr>
                <w:color w:val="000000" w:themeColor="text1"/>
                <w:sz w:val="28"/>
                <w:szCs w:val="28"/>
              </w:rPr>
              <w:t>[0.90634 0.82105]</w:t>
            </w:r>
          </w:p>
        </w:tc>
        <w:tc>
          <w:tcPr>
            <w:tcW w:w="2407" w:type="dxa"/>
          </w:tcPr>
          <w:p w14:paraId="0290006D" w14:textId="48003D30" w:rsidR="00E21C0B" w:rsidRPr="00A36626" w:rsidRDefault="00F27E9D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40799A">
              <w:rPr>
                <w:color w:val="000000" w:themeColor="text1"/>
                <w:sz w:val="28"/>
                <w:szCs w:val="28"/>
                <w:lang w:val="en-US"/>
              </w:rPr>
              <w:t>0.00879</w:t>
            </w:r>
          </w:p>
        </w:tc>
        <w:tc>
          <w:tcPr>
            <w:tcW w:w="2407" w:type="dxa"/>
          </w:tcPr>
          <w:p w14:paraId="696D0626" w14:textId="6B1C2B62" w:rsidR="00E21C0B" w:rsidRPr="00A36626" w:rsidRDefault="00A36626" w:rsidP="003403BB">
            <w:pPr>
              <w:spacing w:after="160" w:line="259" w:lineRule="auto"/>
              <w:jc w:val="center"/>
              <w:rPr>
                <w:color w:val="000000" w:themeColor="text1"/>
                <w:sz w:val="28"/>
                <w:szCs w:val="28"/>
              </w:rPr>
            </w:pPr>
            <w:r w:rsidRPr="00A36626">
              <w:rPr>
                <w:color w:val="000000" w:themeColor="text1"/>
                <w:sz w:val="28"/>
                <w:szCs w:val="28"/>
              </w:rPr>
              <w:t>1954</w:t>
            </w:r>
          </w:p>
        </w:tc>
      </w:tr>
    </w:tbl>
    <w:p w14:paraId="6E22AB29" w14:textId="77777777" w:rsidR="00443460" w:rsidRPr="00443460" w:rsidRDefault="00443460" w:rsidP="00857032">
      <w:pPr>
        <w:spacing w:after="160" w:line="259" w:lineRule="auto"/>
        <w:ind w:firstLine="709"/>
        <w:jc w:val="both"/>
        <w:rPr>
          <w:i/>
          <w:iCs/>
          <w:color w:val="000000" w:themeColor="text1"/>
          <w:sz w:val="28"/>
          <w:szCs w:val="28"/>
        </w:rPr>
      </w:pPr>
    </w:p>
    <w:p w14:paraId="3B1CB57D" w14:textId="77777777" w:rsidR="00FD4031" w:rsidRDefault="00FD4031" w:rsidP="00FD4031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</w:p>
    <w:p w14:paraId="576B50B4" w14:textId="77777777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_Toc133840435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1"/>
    </w:p>
    <w:p w14:paraId="53B68130" w14:textId="77777777" w:rsidR="005A198F" w:rsidRDefault="005A198F"/>
    <w:sectPr w:rsidR="005A198F" w:rsidSect="00ED77FE">
      <w:headerReference w:type="default" r:id="rId7"/>
      <w:headerReference w:type="first" r:id="rId8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2E7C58" w14:textId="77777777" w:rsidR="00B76E15" w:rsidRDefault="00B76E15">
      <w:r>
        <w:separator/>
      </w:r>
    </w:p>
  </w:endnote>
  <w:endnote w:type="continuationSeparator" w:id="0">
    <w:p w14:paraId="535C41E7" w14:textId="77777777" w:rsidR="00B76E15" w:rsidRDefault="00B76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606A19" w14:textId="77777777" w:rsidR="00B76E15" w:rsidRDefault="00B76E15">
      <w:r>
        <w:separator/>
      </w:r>
    </w:p>
  </w:footnote>
  <w:footnote w:type="continuationSeparator" w:id="0">
    <w:p w14:paraId="7E2EEE44" w14:textId="77777777" w:rsidR="00B76E15" w:rsidRDefault="00B76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2C72BB2"/>
    <w:multiLevelType w:val="hybridMultilevel"/>
    <w:tmpl w:val="E0CCB4D4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>
      <w:start w:val="1"/>
      <w:numFmt w:val="lowerRoman"/>
      <w:lvlText w:val="%6."/>
      <w:lvlJc w:val="right"/>
      <w:pPr>
        <w:ind w:left="4680" w:hanging="180"/>
      </w:pPr>
    </w:lvl>
    <w:lvl w:ilvl="6" w:tplc="FFFFFFFF">
      <w:start w:val="1"/>
      <w:numFmt w:val="decimal"/>
      <w:lvlText w:val="%7."/>
      <w:lvlJc w:val="left"/>
      <w:pPr>
        <w:ind w:left="5400" w:hanging="360"/>
      </w:pPr>
    </w:lvl>
    <w:lvl w:ilvl="7" w:tplc="FFFFFFFF">
      <w:start w:val="1"/>
      <w:numFmt w:val="lowerLetter"/>
      <w:lvlText w:val="%8."/>
      <w:lvlJc w:val="left"/>
      <w:pPr>
        <w:ind w:left="6120" w:hanging="360"/>
      </w:pPr>
    </w:lvl>
    <w:lvl w:ilvl="8" w:tplc="FFFFFFFF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A8B2C0B"/>
    <w:multiLevelType w:val="hybridMultilevel"/>
    <w:tmpl w:val="2AD6973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3"/>
  </w:num>
  <w:num w:numId="3" w16cid:durableId="292755922">
    <w:abstractNumId w:val="0"/>
  </w:num>
  <w:num w:numId="4" w16cid:durableId="104540782">
    <w:abstractNumId w:val="1"/>
  </w:num>
  <w:num w:numId="5" w16cid:durableId="98782418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rwUAvZJrBiwAAAA="/>
  </w:docVars>
  <w:rsids>
    <w:rsidRoot w:val="0086237A"/>
    <w:rsid w:val="00043330"/>
    <w:rsid w:val="0006388B"/>
    <w:rsid w:val="000C38EE"/>
    <w:rsid w:val="001863BD"/>
    <w:rsid w:val="001A5E6B"/>
    <w:rsid w:val="001F2795"/>
    <w:rsid w:val="0020167C"/>
    <w:rsid w:val="002E0A3A"/>
    <w:rsid w:val="002E3DCD"/>
    <w:rsid w:val="00337AA2"/>
    <w:rsid w:val="003403BB"/>
    <w:rsid w:val="0040799A"/>
    <w:rsid w:val="00435DA4"/>
    <w:rsid w:val="00443460"/>
    <w:rsid w:val="004612BB"/>
    <w:rsid w:val="00462071"/>
    <w:rsid w:val="00507FDE"/>
    <w:rsid w:val="0051690D"/>
    <w:rsid w:val="005A198F"/>
    <w:rsid w:val="005B781C"/>
    <w:rsid w:val="005E439D"/>
    <w:rsid w:val="00646690"/>
    <w:rsid w:val="00722292"/>
    <w:rsid w:val="00781A9B"/>
    <w:rsid w:val="007B6B98"/>
    <w:rsid w:val="0080328E"/>
    <w:rsid w:val="00857032"/>
    <w:rsid w:val="00862100"/>
    <w:rsid w:val="0086237A"/>
    <w:rsid w:val="00941253"/>
    <w:rsid w:val="009500DE"/>
    <w:rsid w:val="009A59A3"/>
    <w:rsid w:val="00A36626"/>
    <w:rsid w:val="00AF04A4"/>
    <w:rsid w:val="00B211D4"/>
    <w:rsid w:val="00B52BA4"/>
    <w:rsid w:val="00B76E15"/>
    <w:rsid w:val="00C12E53"/>
    <w:rsid w:val="00C50DDE"/>
    <w:rsid w:val="00CC22F1"/>
    <w:rsid w:val="00D234EF"/>
    <w:rsid w:val="00D52202"/>
    <w:rsid w:val="00DB338B"/>
    <w:rsid w:val="00DD34B1"/>
    <w:rsid w:val="00DE193B"/>
    <w:rsid w:val="00E21C0B"/>
    <w:rsid w:val="00E4233E"/>
    <w:rsid w:val="00E80023"/>
    <w:rsid w:val="00E82133"/>
    <w:rsid w:val="00E8389D"/>
    <w:rsid w:val="00ED512E"/>
    <w:rsid w:val="00EE062C"/>
    <w:rsid w:val="00EF05EC"/>
    <w:rsid w:val="00F27E9D"/>
    <w:rsid w:val="00F44811"/>
    <w:rsid w:val="00FB6CBE"/>
    <w:rsid w:val="00FC5A77"/>
    <w:rsid w:val="00FD4031"/>
    <w:rsid w:val="00FF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  <w:style w:type="table" w:styleId="a8">
    <w:name w:val="Table Grid"/>
    <w:basedOn w:val="a1"/>
    <w:uiPriority w:val="39"/>
    <w:rsid w:val="00CC2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semiHidden/>
    <w:rsid w:val="00507F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66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56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1</TotalTime>
  <Pages>6</Pages>
  <Words>3192</Words>
  <Characters>1820</Characters>
  <Application>Microsoft Office Word</Application>
  <DocSecurity>0</DocSecurity>
  <Lines>15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45</cp:revision>
  <dcterms:created xsi:type="dcterms:W3CDTF">2023-05-01T15:14:00Z</dcterms:created>
  <dcterms:modified xsi:type="dcterms:W3CDTF">2023-05-17T19:51:00Z</dcterms:modified>
</cp:coreProperties>
</file>